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B5A572" w14:textId="53805F87" w:rsidR="00FF7F55" w:rsidRPr="00AB4CDD" w:rsidRDefault="00D3149B" w:rsidP="00AB4CDD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İŞLETME</w:t>
      </w:r>
      <w:r w:rsidR="00F11570">
        <w:rPr>
          <w:rFonts w:ascii="Times New Roman" w:hAnsi="Times New Roman" w:cs="Times New Roman"/>
          <w:b/>
          <w:bCs/>
        </w:rPr>
        <w:t xml:space="preserve"> TEZSİZ</w:t>
      </w:r>
      <w:r w:rsidR="00CE20AA">
        <w:rPr>
          <w:rFonts w:ascii="Times New Roman" w:hAnsi="Times New Roman" w:cs="Times New Roman"/>
          <w:b/>
          <w:bCs/>
        </w:rPr>
        <w:t xml:space="preserve"> İKİNCİ ÖĞRETİM</w:t>
      </w:r>
      <w:r w:rsidR="00AB4CDD" w:rsidRPr="00AB4CDD">
        <w:rPr>
          <w:rFonts w:ascii="Times New Roman" w:hAnsi="Times New Roman" w:cs="Times New Roman"/>
          <w:b/>
          <w:bCs/>
        </w:rPr>
        <w:t xml:space="preserve"> YÜKSEK LİSANS</w:t>
      </w:r>
      <w:r>
        <w:rPr>
          <w:rFonts w:ascii="Times New Roman" w:hAnsi="Times New Roman" w:cs="Times New Roman"/>
          <w:b/>
          <w:bCs/>
        </w:rPr>
        <w:t xml:space="preserve"> 2021-2022</w:t>
      </w:r>
      <w:r w:rsidR="00AB4CDD" w:rsidRPr="00AB4CDD">
        <w:rPr>
          <w:rFonts w:ascii="Times New Roman" w:hAnsi="Times New Roman" w:cs="Times New Roman"/>
          <w:b/>
          <w:bCs/>
        </w:rPr>
        <w:t xml:space="preserve"> </w:t>
      </w:r>
      <w:r w:rsidR="009C5E1F">
        <w:rPr>
          <w:rFonts w:ascii="Times New Roman" w:hAnsi="Times New Roman" w:cs="Times New Roman"/>
          <w:b/>
          <w:bCs/>
        </w:rPr>
        <w:t>BAHAR</w:t>
      </w:r>
      <w:r>
        <w:rPr>
          <w:rFonts w:ascii="Times New Roman" w:hAnsi="Times New Roman" w:cs="Times New Roman"/>
          <w:b/>
          <w:bCs/>
        </w:rPr>
        <w:t xml:space="preserve"> DÖNEMİ </w:t>
      </w:r>
      <w:r w:rsidR="00AB4CDD" w:rsidRPr="00AB4CDD">
        <w:rPr>
          <w:rFonts w:ascii="Times New Roman" w:hAnsi="Times New Roman" w:cs="Times New Roman"/>
          <w:b/>
          <w:bCs/>
        </w:rPr>
        <w:t>HAFTALIK DERS PROGRAMI</w:t>
      </w:r>
    </w:p>
    <w:p w14:paraId="2CFD6B3E" w14:textId="1724BB29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t>Öğretim Elemanının</w:t>
      </w:r>
    </w:p>
    <w:p w14:paraId="7281138B" w14:textId="5425BB7C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50DAB">
        <w:rPr>
          <w:rFonts w:ascii="Times New Roman" w:hAnsi="Times New Roman" w:cs="Times New Roman"/>
          <w:b/>
          <w:bCs/>
        </w:rPr>
        <w:t>Prof. Dr. Mehmet Cevher MARİN</w:t>
      </w:r>
    </w:p>
    <w:p w14:paraId="15DB05FB" w14:textId="3E614678" w:rsidR="00AB4CDD" w:rsidRP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D50DAB">
        <w:rPr>
          <w:rFonts w:ascii="Times New Roman" w:hAnsi="Times New Roman" w:cs="Times New Roman"/>
          <w:b/>
          <w:bCs/>
        </w:rPr>
        <w:t>: Dekan</w:t>
      </w:r>
    </w:p>
    <w:p w14:paraId="1BAA7024" w14:textId="4C47B55E" w:rsidR="00AB4CDD" w:rsidRDefault="00AB4CDD" w:rsidP="00AB4CDD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7605B016" w14:textId="1CCCA044" w:rsidR="00EB46E7" w:rsidRPr="00AB4CDD" w:rsidRDefault="00EB46E7" w:rsidP="00AB4CDD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21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590"/>
        <w:gridCol w:w="2230"/>
        <w:gridCol w:w="2126"/>
        <w:gridCol w:w="3015"/>
      </w:tblGrid>
      <w:tr w:rsidR="00D55D76" w:rsidRPr="00AB4CDD" w14:paraId="5ADAE41F" w14:textId="77777777" w:rsidTr="00706EA5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EF583E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8FF83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3F3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FA3AFD" w14:textId="77777777" w:rsidR="00D55D76" w:rsidRPr="00D3149B" w:rsidRDefault="00D55D76" w:rsidP="003B29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B5D35B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79FC8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D55D76" w:rsidRPr="00AB4CDD" w14:paraId="7F982436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A6E61DD" w14:textId="2F6BC24B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AD24A5" w14:textId="2E79922C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637ABF" w14:textId="7CED1633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68E30D" w14:textId="77777777" w:rsidR="00D55D76" w:rsidRPr="00AB4CDD" w:rsidRDefault="00D55D76" w:rsidP="003B29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DB589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E378A5" w14:textId="77777777" w:rsidR="00D55D76" w:rsidRPr="00AB4CDD" w:rsidRDefault="00D55D76" w:rsidP="00D55D76">
            <w:pPr>
              <w:rPr>
                <w:rFonts w:ascii="Times New Roman" w:hAnsi="Times New Roman" w:cs="Times New Roman"/>
              </w:rPr>
            </w:pPr>
          </w:p>
        </w:tc>
      </w:tr>
      <w:tr w:rsidR="00D55D76" w:rsidRPr="00AB4CDD" w14:paraId="5E2B463A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B21665" w14:textId="11D9755D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11CE05" w14:textId="720EA97D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991E5" w14:textId="6F5ED4F1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FEF699" w14:textId="6123CD93" w:rsidR="00D55D76" w:rsidRPr="00706EA5" w:rsidRDefault="00D55D76" w:rsidP="003B29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4747D0" w14:textId="18C4EF9A" w:rsidR="00D55D76" w:rsidRPr="003B2945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9AD6B2" w14:textId="66CD5213" w:rsidR="00D55D76" w:rsidRPr="00AB4CDD" w:rsidRDefault="0034793D" w:rsidP="0034793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</w:tr>
      <w:tr w:rsidR="00D55D76" w:rsidRPr="00AB4CDD" w14:paraId="158C0418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1F790" w14:textId="2320B771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F316A5" w14:textId="37890A96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88EC8" w14:textId="241C13AB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4A7C80" w14:textId="35925F43" w:rsidR="00D55D76" w:rsidRPr="00706EA5" w:rsidRDefault="00D55D76" w:rsidP="003B29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971F48" w14:textId="56289EFE" w:rsidR="00D55D76" w:rsidRPr="003B2945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97CC78" w14:textId="6ABF22AE" w:rsidR="00D55D76" w:rsidRPr="00AB4CDD" w:rsidRDefault="0034793D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</w:tr>
      <w:tr w:rsidR="00D55D76" w:rsidRPr="00AB4CDD" w14:paraId="4EAB6E5D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85C0CB" w14:textId="4B228498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420ECE" w14:textId="1F67DECE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3EAD41" w14:textId="642B532C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898E33" w14:textId="4B5D6588" w:rsidR="00D55D76" w:rsidRPr="00706EA5" w:rsidRDefault="00D55D76" w:rsidP="003B29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211078" w14:textId="6F684B04" w:rsidR="00D55D76" w:rsidRPr="003B2945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81B28C" w14:textId="3EE7D7C6" w:rsidR="00D55D76" w:rsidRPr="00AB4CDD" w:rsidRDefault="0034793D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</w:tr>
      <w:tr w:rsidR="00D55D57" w:rsidRPr="00AB4CDD" w14:paraId="09F8CC71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22BC310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3E7045E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9F75E5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7AB3AC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E4BB363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92DB801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3418DDA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B5C6E5" w14:textId="11552105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9C0240" w14:textId="6EDB5528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40E4" w14:textId="6D22A6D5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95D65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C0BB1E" w14:textId="1668B3ED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D7360E" w14:textId="308FC441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0078200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EBCB13" w14:textId="38DD6EC2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DA5A71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CC5FE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887D0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27541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C8F910" w14:textId="49CB5B6C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16B351FB" w14:textId="77777777" w:rsidTr="00706EA5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1313C4" w14:textId="02DED267" w:rsidR="00D55D76" w:rsidRPr="00AB4CDD" w:rsidRDefault="00CE20AA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="00D55D76"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EA10E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9771CA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54699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A22AE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55D403" w14:textId="197F0D49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0B6A8ED5" w14:textId="77777777" w:rsidR="00AB4CDD" w:rsidRPr="00AB4CDD" w:rsidRDefault="00AB4CDD" w:rsidP="00AB4CDD">
      <w:pPr>
        <w:jc w:val="center"/>
        <w:rPr>
          <w:rFonts w:ascii="Times New Roman" w:hAnsi="Times New Roman" w:cs="Times New Roman"/>
          <w:b/>
          <w:bCs/>
        </w:rPr>
      </w:pPr>
    </w:p>
    <w:p w14:paraId="20760E07" w14:textId="573075DD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6C04F590" w14:textId="64A73F72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50DAB">
        <w:rPr>
          <w:rFonts w:ascii="Times New Roman" w:hAnsi="Times New Roman" w:cs="Times New Roman"/>
          <w:b/>
          <w:bCs/>
        </w:rPr>
        <w:t xml:space="preserve">Dr. </w:t>
      </w:r>
      <w:proofErr w:type="spellStart"/>
      <w:r w:rsidR="00D50DAB">
        <w:rPr>
          <w:rFonts w:ascii="Times New Roman" w:hAnsi="Times New Roman" w:cs="Times New Roman"/>
          <w:b/>
          <w:bCs/>
        </w:rPr>
        <w:t>Öğr</w:t>
      </w:r>
      <w:proofErr w:type="spellEnd"/>
      <w:r w:rsidR="00D50DAB">
        <w:rPr>
          <w:rFonts w:ascii="Times New Roman" w:hAnsi="Times New Roman" w:cs="Times New Roman"/>
          <w:b/>
          <w:bCs/>
        </w:rPr>
        <w:t>. Üyesi Aynur TAŞ</w:t>
      </w:r>
    </w:p>
    <w:p w14:paraId="154D790C" w14:textId="1E296E6E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50DAB">
        <w:rPr>
          <w:rFonts w:ascii="Times New Roman" w:hAnsi="Times New Roman" w:cs="Times New Roman"/>
          <w:b/>
          <w:bCs/>
        </w:rPr>
        <w:t>Bölüm Başkanı</w:t>
      </w:r>
    </w:p>
    <w:p w14:paraId="58296BD8" w14:textId="79267C45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547A4CDD" w14:textId="37A76C11" w:rsidR="00784D36" w:rsidRPr="00AB4CDD" w:rsidRDefault="00784D36" w:rsidP="00694091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2410"/>
        <w:gridCol w:w="2552"/>
        <w:gridCol w:w="2126"/>
      </w:tblGrid>
      <w:tr w:rsidR="00694091" w:rsidRPr="00AB4CDD" w14:paraId="2222BA42" w14:textId="77777777" w:rsidTr="000768C6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D33BB0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A58BED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F5FDC1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14BC37" w14:textId="77777777" w:rsidR="00694091" w:rsidRPr="009E67A6" w:rsidRDefault="00694091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9E67A6">
              <w:rPr>
                <w:rFonts w:ascii="Times New Roman" w:hAnsi="Times New Roman" w:cs="Times New Roman"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85616C" w14:textId="77777777" w:rsidR="00694091" w:rsidRPr="009E67A6" w:rsidRDefault="00694091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9E67A6">
              <w:rPr>
                <w:rFonts w:ascii="Times New Roman" w:hAnsi="Times New Roman" w:cs="Times New Roman"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74519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0A03AB74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9503837" w14:textId="222BA3EF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895F57" w14:textId="737BE61A" w:rsidR="00CE20AA" w:rsidRPr="002F274E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1B396B" w14:textId="23C6BE6E" w:rsidR="00CE20AA" w:rsidRPr="002F274E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7662CF" w14:textId="7FB4AD85" w:rsidR="00CE20AA" w:rsidRPr="009E67A6" w:rsidRDefault="00CE20AA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B98E18" w14:textId="77777777" w:rsidR="00CE20AA" w:rsidRPr="009E67A6" w:rsidRDefault="00CE20AA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8D18F7" w14:textId="77777777" w:rsidR="00CE20AA" w:rsidRPr="00AB4CDD" w:rsidRDefault="00CE20AA" w:rsidP="00CE20AA">
            <w:pPr>
              <w:rPr>
                <w:rFonts w:ascii="Times New Roman" w:hAnsi="Times New Roman" w:cs="Times New Roman"/>
              </w:rPr>
            </w:pPr>
          </w:p>
        </w:tc>
      </w:tr>
      <w:tr w:rsidR="00D50DAB" w:rsidRPr="00AB4CDD" w14:paraId="104A7DAC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D52DF3" w14:textId="58DBBFC8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508E95" w14:textId="2E73FA79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AB2A9" w14:textId="7337603D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24D0A3" w14:textId="606C526D" w:rsidR="00D50DAB" w:rsidRPr="009E67A6" w:rsidRDefault="000768C6" w:rsidP="000768C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derlik ve Motivasyon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64F5DA" w14:textId="6F928F35" w:rsidR="00D50DAB" w:rsidRPr="009E67A6" w:rsidRDefault="00D061E1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ratejik Yöneti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3870C2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072C6ADE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C3F5FF" w14:textId="56381CE0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C0F68F" w14:textId="2C3BE933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BF9D74" w14:textId="325CC69B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83E76" w14:textId="487F36A0" w:rsidR="00D50DAB" w:rsidRPr="009E67A6" w:rsidRDefault="000768C6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derlik ve Motivasyon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510E1C" w14:textId="3DAB35AD" w:rsidR="00D50DAB" w:rsidRPr="009E67A6" w:rsidRDefault="00D061E1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ratejik Yöneti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970876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20169741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0C6B83" w14:textId="659E874C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856884" w14:textId="116E088C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76753" w14:textId="220E1ACE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1386B0" w14:textId="3ECD38C3" w:rsidR="00D50DAB" w:rsidRPr="009E67A6" w:rsidRDefault="000768C6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derlik ve Motivasyon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22D5DF" w14:textId="19CF4537" w:rsidR="00D50DAB" w:rsidRPr="009E67A6" w:rsidRDefault="00D061E1" w:rsidP="009E67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ratejik Yönetim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738DE0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13693344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340900D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EE347A6" w14:textId="77777777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04067C6" w14:textId="77777777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1D9E0D0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E9242C9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C18EDD7" w14:textId="7777777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2960C339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B55A07" w14:textId="1D3EDA5A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B87F9" w14:textId="454A8D1E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AC3598" w14:textId="1227109A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90F5C4" w14:textId="67661A8A" w:rsidR="00D50DAB" w:rsidRPr="00AB4CDD" w:rsidRDefault="005C5E3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önem Proje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31291B" w14:textId="59542E83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02E6E6" w14:textId="035119B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352956D3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2E27FE" w14:textId="5969AA82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C0FD4A" w14:textId="2945FD2C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1B455" w14:textId="2AB733D9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00EC9" w14:textId="15F7DC66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B409E9" w14:textId="5814A2D2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ED2821" w14:textId="67F0333E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0DAB" w:rsidRPr="00AB4CDD" w14:paraId="447AA978" w14:textId="77777777" w:rsidTr="000768C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F4B885" w14:textId="52CFEBB6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576DF5" w14:textId="0F113FBC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2206DA" w14:textId="0B2E2A87" w:rsidR="00D50DAB" w:rsidRPr="002F274E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DB189" w14:textId="60CEF99D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40C2EB" w14:textId="514CD257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826573" w14:textId="7D0E4564" w:rsidR="00D50DAB" w:rsidRPr="00AB4CDD" w:rsidRDefault="00D50DAB" w:rsidP="00D50D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481B16EF" w14:textId="77777777" w:rsidR="00694091" w:rsidRPr="00AB4CDD" w:rsidRDefault="00694091" w:rsidP="00694091">
      <w:pPr>
        <w:jc w:val="center"/>
        <w:rPr>
          <w:rFonts w:ascii="Times New Roman" w:hAnsi="Times New Roman" w:cs="Times New Roman"/>
          <w:b/>
          <w:bCs/>
        </w:rPr>
      </w:pPr>
    </w:p>
    <w:p w14:paraId="0456881B" w14:textId="77777777" w:rsidR="00C27AC0" w:rsidRDefault="00C27AC0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507AC8F5" w14:textId="2CE990A2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117C5252" w14:textId="57BED50C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50DAB">
        <w:rPr>
          <w:rFonts w:ascii="Times New Roman" w:hAnsi="Times New Roman" w:cs="Times New Roman"/>
          <w:b/>
          <w:bCs/>
        </w:rPr>
        <w:t>Doç. Dr. İlknur BİLGEN</w:t>
      </w:r>
    </w:p>
    <w:p w14:paraId="696EDC2B" w14:textId="0A3CAAA5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50DAB">
        <w:rPr>
          <w:rFonts w:ascii="Times New Roman" w:hAnsi="Times New Roman" w:cs="Times New Roman"/>
          <w:b/>
          <w:bCs/>
        </w:rPr>
        <w:t>Bölüm Başkanı</w:t>
      </w:r>
    </w:p>
    <w:p w14:paraId="5D01494B" w14:textId="175E6322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D3149B">
        <w:rPr>
          <w:rFonts w:ascii="Times New Roman" w:hAnsi="Times New Roman" w:cs="Times New Roman"/>
          <w:b/>
          <w:bCs/>
        </w:rPr>
        <w:t>İktisadi ve İdari Bilimler Fakültesi</w:t>
      </w:r>
    </w:p>
    <w:p w14:paraId="1B0DBF62" w14:textId="69A978F9" w:rsidR="00784D36" w:rsidRPr="00AB4CDD" w:rsidRDefault="00784D36" w:rsidP="00694091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rslik                                       : 1.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589"/>
        <w:gridCol w:w="2552"/>
      </w:tblGrid>
      <w:tr w:rsidR="00694091" w:rsidRPr="00AB4CDD" w14:paraId="4B5847EE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659CC3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3BA87F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BC1129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EB4A01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82E8B8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26CB76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024A414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4CC5C0A" w14:textId="19D22BF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F3B8A8" w14:textId="027B7FAE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FABE" w14:textId="79BD420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4332A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FAEC28" w14:textId="69D744E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42C347" w14:textId="77777777" w:rsidR="00CE20AA" w:rsidRPr="00AB4CDD" w:rsidRDefault="00CE20AA" w:rsidP="00CE20AA">
            <w:pPr>
              <w:rPr>
                <w:rFonts w:ascii="Times New Roman" w:hAnsi="Times New Roman" w:cs="Times New Roman"/>
              </w:rPr>
            </w:pPr>
          </w:p>
        </w:tc>
      </w:tr>
      <w:tr w:rsidR="00CE20AA" w:rsidRPr="00AB4CDD" w14:paraId="0A3D1CD2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B7FDE3" w14:textId="0A4691D0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93E248" w14:textId="1BA567BE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5CB573" w14:textId="3C0DB82F" w:rsidR="00CE20AA" w:rsidRPr="00AB4CDD" w:rsidRDefault="00C934A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AA000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D0D58F" w14:textId="56DDF24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9D7277" w14:textId="46D8493B" w:rsidR="00CE20AA" w:rsidRPr="005F1E01" w:rsidRDefault="00CE20AA" w:rsidP="00C934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39A1FF75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8769BF" w14:textId="585638B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F0ACD7" w14:textId="41DECBA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236F86" w14:textId="4B940958" w:rsidR="00CE20AA" w:rsidRPr="00AB4CDD" w:rsidRDefault="00C934A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7A431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CBA45" w14:textId="3389A07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32DF02" w14:textId="6E03FF04" w:rsidR="00CE20AA" w:rsidRPr="005F1E01" w:rsidRDefault="00CE20AA" w:rsidP="00C934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4671005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1FA08" w14:textId="65DF980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71C62C" w14:textId="407EC96F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CC4179" w14:textId="3B46B829" w:rsidR="00CE20AA" w:rsidRPr="00AB4CDD" w:rsidRDefault="00C934AB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F8C7B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120AE5" w14:textId="1B37A342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8F08B" w14:textId="25DDBF0C" w:rsidR="00CE20AA" w:rsidRPr="005F1E01" w:rsidRDefault="00CE20AA" w:rsidP="00C934A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68FEA9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22C6DC0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1F3F406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6E5713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B34CEB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3EB928E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F623B7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C3D337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76046" w14:textId="02CB6043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A546A2" w14:textId="6694E64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936939" w14:textId="58313EC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bookmarkStart w:id="0" w:name="_GoBack"/>
            <w:bookmarkEnd w:id="0"/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38AEA2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9071AA" w14:textId="5B02727A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65676A" w14:textId="5CF7884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37844C4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CFE0E" w14:textId="491F7734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DB290A" w14:textId="795329A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C24930" w14:textId="0D64B76E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7E872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13153E" w14:textId="49D55094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22C8F6" w14:textId="1F348D06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A2F7236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E06A5" w14:textId="71D7605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1C826" w14:textId="0672C3AB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683C57" w14:textId="57B089C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DF839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C8E5BF" w14:textId="437B056D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227D58" w14:textId="3E12E89C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040A8280" w14:textId="77777777" w:rsidR="00D33313" w:rsidRDefault="00D33313" w:rsidP="00694091">
      <w:pPr>
        <w:jc w:val="center"/>
        <w:rPr>
          <w:rFonts w:ascii="Times New Roman" w:hAnsi="Times New Roman" w:cs="Times New Roman"/>
          <w:b/>
          <w:bCs/>
        </w:rPr>
      </w:pPr>
    </w:p>
    <w:p w14:paraId="30193F19" w14:textId="77777777" w:rsidR="00C27AC0" w:rsidRDefault="00C27AC0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0E3BC619" w14:textId="2592D687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AB4CDD">
        <w:rPr>
          <w:rFonts w:ascii="Times New Roman" w:hAnsi="Times New Roman" w:cs="Times New Roman"/>
          <w:b/>
          <w:bCs/>
          <w:u w:val="single"/>
        </w:rPr>
        <w:lastRenderedPageBreak/>
        <w:t>Öğretim Elemanının</w:t>
      </w:r>
    </w:p>
    <w:p w14:paraId="262B662E" w14:textId="755232A8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proofErr w:type="spellStart"/>
      <w:r w:rsidRPr="00AB4CDD">
        <w:rPr>
          <w:rFonts w:ascii="Times New Roman" w:hAnsi="Times New Roman" w:cs="Times New Roman"/>
          <w:b/>
          <w:bCs/>
        </w:rPr>
        <w:t>Ünvanı</w:t>
      </w:r>
      <w:proofErr w:type="spellEnd"/>
      <w:r w:rsidRPr="00AB4CDD">
        <w:rPr>
          <w:rFonts w:ascii="Times New Roman" w:hAnsi="Times New Roman" w:cs="Times New Roman"/>
          <w:b/>
          <w:bCs/>
        </w:rPr>
        <w:t xml:space="preserve"> Adı Soyadı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842DDE">
        <w:rPr>
          <w:rFonts w:ascii="Times New Roman" w:hAnsi="Times New Roman" w:cs="Times New Roman"/>
          <w:b/>
          <w:bCs/>
        </w:rPr>
        <w:t xml:space="preserve">Dr. </w:t>
      </w:r>
      <w:proofErr w:type="spellStart"/>
      <w:r w:rsidR="00842DDE">
        <w:rPr>
          <w:rFonts w:ascii="Times New Roman" w:hAnsi="Times New Roman" w:cs="Times New Roman"/>
          <w:b/>
          <w:bCs/>
        </w:rPr>
        <w:t>Öğr</w:t>
      </w:r>
      <w:proofErr w:type="spellEnd"/>
      <w:r w:rsidR="00842DDE">
        <w:rPr>
          <w:rFonts w:ascii="Times New Roman" w:hAnsi="Times New Roman" w:cs="Times New Roman"/>
          <w:b/>
          <w:bCs/>
        </w:rPr>
        <w:t xml:space="preserve">. Üyesi Hava </w:t>
      </w:r>
      <w:proofErr w:type="spellStart"/>
      <w:r w:rsidR="00842DDE">
        <w:rPr>
          <w:rFonts w:ascii="Times New Roman" w:hAnsi="Times New Roman" w:cs="Times New Roman"/>
          <w:b/>
          <w:bCs/>
        </w:rPr>
        <w:t>Yaşbay</w:t>
      </w:r>
      <w:proofErr w:type="spellEnd"/>
      <w:r w:rsidR="00842DDE">
        <w:rPr>
          <w:rFonts w:ascii="Times New Roman" w:hAnsi="Times New Roman" w:cs="Times New Roman"/>
          <w:b/>
          <w:bCs/>
        </w:rPr>
        <w:t xml:space="preserve"> KOBAL</w:t>
      </w:r>
    </w:p>
    <w:p w14:paraId="69FBB5EB" w14:textId="429196BC" w:rsidR="00694091" w:rsidRPr="00AB4CDD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>İdari Görevi</w:t>
      </w:r>
      <w:r w:rsidRPr="00AB4CDD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0C4AB3">
        <w:rPr>
          <w:rFonts w:ascii="Times New Roman" w:hAnsi="Times New Roman" w:cs="Times New Roman"/>
          <w:b/>
          <w:bCs/>
        </w:rPr>
        <w:t>Bölüm Başkanı Yardımcısı</w:t>
      </w:r>
    </w:p>
    <w:p w14:paraId="787EF5F3" w14:textId="0D3CCC5E" w:rsidR="00694091" w:rsidRDefault="00694091" w:rsidP="00694091">
      <w:pPr>
        <w:jc w:val="both"/>
        <w:rPr>
          <w:rFonts w:ascii="Times New Roman" w:hAnsi="Times New Roman" w:cs="Times New Roman"/>
          <w:b/>
          <w:bCs/>
        </w:rPr>
      </w:pPr>
      <w:r w:rsidRPr="00AB4CDD">
        <w:rPr>
          <w:rFonts w:ascii="Times New Roman" w:hAnsi="Times New Roman" w:cs="Times New Roman"/>
          <w:b/>
          <w:bCs/>
        </w:rPr>
        <w:t xml:space="preserve">Bağlı Bulunduğu Birim  </w:t>
      </w:r>
      <w:r>
        <w:rPr>
          <w:rFonts w:ascii="Times New Roman" w:hAnsi="Times New Roman" w:cs="Times New Roman"/>
          <w:b/>
          <w:bCs/>
        </w:rPr>
        <w:tab/>
      </w:r>
      <w:r w:rsidRPr="00AB4CD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İktisadi ve İdari Bilimler Fakültesi</w:t>
      </w:r>
    </w:p>
    <w:p w14:paraId="7078E506" w14:textId="79225591" w:rsidR="00784D36" w:rsidRDefault="00784D36" w:rsidP="00694091">
      <w:pPr>
        <w:jc w:val="both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Derslik                                       : 1</w:t>
      </w:r>
      <w:proofErr w:type="gramEnd"/>
      <w:r>
        <w:rPr>
          <w:rFonts w:ascii="Times New Roman" w:hAnsi="Times New Roman" w:cs="Times New Roman"/>
          <w:b/>
          <w:bCs/>
        </w:rPr>
        <w:t>.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589"/>
        <w:gridCol w:w="2552"/>
      </w:tblGrid>
      <w:tr w:rsidR="00D3149B" w:rsidRPr="00AB4CDD" w14:paraId="0C0492DB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ACE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9759B5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592D19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2408B3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6E951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5A7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E20AA" w:rsidRPr="00AB4CDD" w14:paraId="326A8AB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682848C" w14:textId="32E96C2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7:00-18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3B00B" w14:textId="77777777" w:rsidR="00CE20AA" w:rsidRPr="00D55D76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25974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28327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24CC42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BCCF53" w14:textId="77777777" w:rsidR="00CE20AA" w:rsidRPr="00AB4CDD" w:rsidRDefault="00CE20AA" w:rsidP="00CE20AA">
            <w:pPr>
              <w:rPr>
                <w:rFonts w:ascii="Times New Roman" w:hAnsi="Times New Roman" w:cs="Times New Roman"/>
              </w:rPr>
            </w:pPr>
          </w:p>
        </w:tc>
      </w:tr>
      <w:tr w:rsidR="00CE20AA" w:rsidRPr="00AB4CDD" w14:paraId="2E736D2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57F647" w14:textId="1CBAEC92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8:00-19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8FE84C" w14:textId="7C3B5306" w:rsidR="00CE20AA" w:rsidRPr="005F1E01" w:rsidRDefault="003F0380" w:rsidP="003F03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CF71A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48809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7A080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92F95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A965A5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2FF53F" w14:textId="3B17F01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19:00-20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E03792" w14:textId="394053EC" w:rsidR="00CE20AA" w:rsidRPr="005F1E01" w:rsidRDefault="003F0380" w:rsidP="003F03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C0B30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A10F54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D5BFB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27A94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58052DD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15A3DC" w14:textId="7F54440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0:00-21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3C1559" w14:textId="4BF54799" w:rsidR="00CE20AA" w:rsidRPr="005F1E01" w:rsidRDefault="003F0380" w:rsidP="003F03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0BDCC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21E29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617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4B40E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7D3BA31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369B67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98A3273" w14:textId="77777777" w:rsidR="00CE20AA" w:rsidRPr="00D55D76" w:rsidRDefault="00CE20AA" w:rsidP="003F03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5BE2E3C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C008013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A3E2F4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EA93AA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738C0F31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BB6D63" w14:textId="7D305DF5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1:00-22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604D3A" w14:textId="1C823C80" w:rsidR="00CE20AA" w:rsidRPr="00AB4CDD" w:rsidRDefault="003F0380" w:rsidP="003F038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önem Proj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F70E1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1A342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501397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0C43A5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6DA0707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2FCD79" w14:textId="3F8027F8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2:00-23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EA92C4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D540E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5E514F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6234B0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8C40D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E20AA" w:rsidRPr="00AB4CDD" w14:paraId="2AB2CE55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66DF3" w14:textId="7B3CECB9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23:00-24</w:t>
            </w: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B4E774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2047B9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6C6458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52392B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67FF1D" w14:textId="77777777" w:rsidR="00CE20AA" w:rsidRPr="00AB4CDD" w:rsidRDefault="00CE20AA" w:rsidP="00CE20A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CFBD1D0" w14:textId="31E6D4E6" w:rsidR="00D3149B" w:rsidRDefault="00D3149B" w:rsidP="00694091">
      <w:pPr>
        <w:jc w:val="both"/>
        <w:rPr>
          <w:rFonts w:ascii="Times New Roman" w:hAnsi="Times New Roman" w:cs="Times New Roman"/>
          <w:b/>
          <w:bCs/>
        </w:rPr>
      </w:pPr>
    </w:p>
    <w:p w14:paraId="4C0A50BD" w14:textId="3D80D837" w:rsidR="001C19A6" w:rsidRDefault="001C19A6" w:rsidP="001C19A6">
      <w:pPr>
        <w:jc w:val="both"/>
        <w:rPr>
          <w:rFonts w:ascii="Times New Roman" w:hAnsi="Times New Roman" w:cs="Times New Roman"/>
          <w:b/>
          <w:bCs/>
          <w:u w:val="single"/>
        </w:rPr>
      </w:pPr>
    </w:p>
    <w:sectPr w:rsidR="001C19A6" w:rsidSect="0041307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zcyAiJDMxMzEyUdpeDU4uLM/DyQAsNaAG8WC1YsAAAA"/>
  </w:docVars>
  <w:rsids>
    <w:rsidRoot w:val="0041307F"/>
    <w:rsid w:val="00011D23"/>
    <w:rsid w:val="00012EBB"/>
    <w:rsid w:val="00020E2B"/>
    <w:rsid w:val="00026FBB"/>
    <w:rsid w:val="00033B48"/>
    <w:rsid w:val="000622A3"/>
    <w:rsid w:val="00076396"/>
    <w:rsid w:val="000768C6"/>
    <w:rsid w:val="00096507"/>
    <w:rsid w:val="000C0768"/>
    <w:rsid w:val="000C4AB3"/>
    <w:rsid w:val="000D6A94"/>
    <w:rsid w:val="000E168C"/>
    <w:rsid w:val="000E445E"/>
    <w:rsid w:val="000E4AC4"/>
    <w:rsid w:val="00107045"/>
    <w:rsid w:val="001100C3"/>
    <w:rsid w:val="0012284F"/>
    <w:rsid w:val="00124107"/>
    <w:rsid w:val="00124595"/>
    <w:rsid w:val="00176CBF"/>
    <w:rsid w:val="0017716F"/>
    <w:rsid w:val="001B4569"/>
    <w:rsid w:val="001C19A6"/>
    <w:rsid w:val="00202BAE"/>
    <w:rsid w:val="00214958"/>
    <w:rsid w:val="00225C3F"/>
    <w:rsid w:val="00281B7D"/>
    <w:rsid w:val="00285B53"/>
    <w:rsid w:val="00292512"/>
    <w:rsid w:val="002B3191"/>
    <w:rsid w:val="002D2C8E"/>
    <w:rsid w:val="002E5B76"/>
    <w:rsid w:val="002F274E"/>
    <w:rsid w:val="002F4A29"/>
    <w:rsid w:val="00300464"/>
    <w:rsid w:val="00322548"/>
    <w:rsid w:val="0034793D"/>
    <w:rsid w:val="00362A5C"/>
    <w:rsid w:val="00370270"/>
    <w:rsid w:val="00382E8B"/>
    <w:rsid w:val="003844E4"/>
    <w:rsid w:val="003B2945"/>
    <w:rsid w:val="003B4673"/>
    <w:rsid w:val="003B52BD"/>
    <w:rsid w:val="003D5D44"/>
    <w:rsid w:val="003D61A0"/>
    <w:rsid w:val="003F0380"/>
    <w:rsid w:val="003F0D10"/>
    <w:rsid w:val="0041307F"/>
    <w:rsid w:val="00424616"/>
    <w:rsid w:val="00455977"/>
    <w:rsid w:val="00455ED7"/>
    <w:rsid w:val="00457FFB"/>
    <w:rsid w:val="00460516"/>
    <w:rsid w:val="00460757"/>
    <w:rsid w:val="004653A0"/>
    <w:rsid w:val="004706CE"/>
    <w:rsid w:val="00471E01"/>
    <w:rsid w:val="00491F75"/>
    <w:rsid w:val="0049617C"/>
    <w:rsid w:val="004A503B"/>
    <w:rsid w:val="004B31C6"/>
    <w:rsid w:val="004D30EF"/>
    <w:rsid w:val="004D4ABA"/>
    <w:rsid w:val="004E4A32"/>
    <w:rsid w:val="004F3434"/>
    <w:rsid w:val="004F694F"/>
    <w:rsid w:val="00521423"/>
    <w:rsid w:val="00532816"/>
    <w:rsid w:val="00552E31"/>
    <w:rsid w:val="0055671B"/>
    <w:rsid w:val="0055676E"/>
    <w:rsid w:val="0056013A"/>
    <w:rsid w:val="00570DA5"/>
    <w:rsid w:val="00570E50"/>
    <w:rsid w:val="005B6397"/>
    <w:rsid w:val="005B7D4A"/>
    <w:rsid w:val="005C5E3B"/>
    <w:rsid w:val="005E0DE2"/>
    <w:rsid w:val="005F1E01"/>
    <w:rsid w:val="005F3A28"/>
    <w:rsid w:val="006062EE"/>
    <w:rsid w:val="00617A93"/>
    <w:rsid w:val="00681CFC"/>
    <w:rsid w:val="0068530A"/>
    <w:rsid w:val="00687EEA"/>
    <w:rsid w:val="0069048E"/>
    <w:rsid w:val="00694091"/>
    <w:rsid w:val="006A289A"/>
    <w:rsid w:val="00704650"/>
    <w:rsid w:val="00706EA5"/>
    <w:rsid w:val="007125CA"/>
    <w:rsid w:val="00723B13"/>
    <w:rsid w:val="0072463C"/>
    <w:rsid w:val="00736E69"/>
    <w:rsid w:val="00784D36"/>
    <w:rsid w:val="007A2197"/>
    <w:rsid w:val="007A5F80"/>
    <w:rsid w:val="007A646F"/>
    <w:rsid w:val="007D31CD"/>
    <w:rsid w:val="007D6606"/>
    <w:rsid w:val="007E529C"/>
    <w:rsid w:val="007E5F87"/>
    <w:rsid w:val="007F2B54"/>
    <w:rsid w:val="008261DA"/>
    <w:rsid w:val="00837377"/>
    <w:rsid w:val="00840EA3"/>
    <w:rsid w:val="00842DDE"/>
    <w:rsid w:val="00850D1F"/>
    <w:rsid w:val="00872EAE"/>
    <w:rsid w:val="008B76B8"/>
    <w:rsid w:val="008C1134"/>
    <w:rsid w:val="00905FF3"/>
    <w:rsid w:val="00915B1B"/>
    <w:rsid w:val="0094336E"/>
    <w:rsid w:val="00946AD0"/>
    <w:rsid w:val="00952A59"/>
    <w:rsid w:val="00974994"/>
    <w:rsid w:val="009C0C70"/>
    <w:rsid w:val="009C4944"/>
    <w:rsid w:val="009C5E1F"/>
    <w:rsid w:val="009D2F3E"/>
    <w:rsid w:val="009D4DF7"/>
    <w:rsid w:val="009E67A6"/>
    <w:rsid w:val="009F4429"/>
    <w:rsid w:val="009F54E9"/>
    <w:rsid w:val="00A217B7"/>
    <w:rsid w:val="00A64B94"/>
    <w:rsid w:val="00A82CF3"/>
    <w:rsid w:val="00AA2FCD"/>
    <w:rsid w:val="00AA5DE4"/>
    <w:rsid w:val="00AB4CDD"/>
    <w:rsid w:val="00AC4CF5"/>
    <w:rsid w:val="00AF0FE1"/>
    <w:rsid w:val="00AF4710"/>
    <w:rsid w:val="00B03CF2"/>
    <w:rsid w:val="00B178FF"/>
    <w:rsid w:val="00B17979"/>
    <w:rsid w:val="00B3488D"/>
    <w:rsid w:val="00B5154E"/>
    <w:rsid w:val="00B6093B"/>
    <w:rsid w:val="00B66BA4"/>
    <w:rsid w:val="00B70BBD"/>
    <w:rsid w:val="00B85591"/>
    <w:rsid w:val="00B95E18"/>
    <w:rsid w:val="00B969C5"/>
    <w:rsid w:val="00BA62A1"/>
    <w:rsid w:val="00BB4E46"/>
    <w:rsid w:val="00BF179B"/>
    <w:rsid w:val="00BF20AA"/>
    <w:rsid w:val="00C14E22"/>
    <w:rsid w:val="00C27AC0"/>
    <w:rsid w:val="00C3315D"/>
    <w:rsid w:val="00C564D9"/>
    <w:rsid w:val="00C609BB"/>
    <w:rsid w:val="00C71F6F"/>
    <w:rsid w:val="00C92A3C"/>
    <w:rsid w:val="00C934AB"/>
    <w:rsid w:val="00CA3BC9"/>
    <w:rsid w:val="00CA57F7"/>
    <w:rsid w:val="00CB27FC"/>
    <w:rsid w:val="00CC2130"/>
    <w:rsid w:val="00CE20AA"/>
    <w:rsid w:val="00CE693E"/>
    <w:rsid w:val="00CF2F76"/>
    <w:rsid w:val="00D01558"/>
    <w:rsid w:val="00D061E1"/>
    <w:rsid w:val="00D2529F"/>
    <w:rsid w:val="00D3149B"/>
    <w:rsid w:val="00D33313"/>
    <w:rsid w:val="00D36114"/>
    <w:rsid w:val="00D50DAB"/>
    <w:rsid w:val="00D55D57"/>
    <w:rsid w:val="00D55D76"/>
    <w:rsid w:val="00D63321"/>
    <w:rsid w:val="00D6411D"/>
    <w:rsid w:val="00D646FC"/>
    <w:rsid w:val="00D80EB8"/>
    <w:rsid w:val="00D9534F"/>
    <w:rsid w:val="00DA4835"/>
    <w:rsid w:val="00DC2194"/>
    <w:rsid w:val="00DC76A3"/>
    <w:rsid w:val="00DD2D80"/>
    <w:rsid w:val="00DE2813"/>
    <w:rsid w:val="00DF68D6"/>
    <w:rsid w:val="00E119BA"/>
    <w:rsid w:val="00E14BF8"/>
    <w:rsid w:val="00E37A18"/>
    <w:rsid w:val="00E4132E"/>
    <w:rsid w:val="00E43FE5"/>
    <w:rsid w:val="00E47E2A"/>
    <w:rsid w:val="00E62E51"/>
    <w:rsid w:val="00E85412"/>
    <w:rsid w:val="00E936B3"/>
    <w:rsid w:val="00EB46E7"/>
    <w:rsid w:val="00EB5C1F"/>
    <w:rsid w:val="00EC37AA"/>
    <w:rsid w:val="00EC6794"/>
    <w:rsid w:val="00EE2B22"/>
    <w:rsid w:val="00F05ADF"/>
    <w:rsid w:val="00F11570"/>
    <w:rsid w:val="00F20FB7"/>
    <w:rsid w:val="00F35226"/>
    <w:rsid w:val="00F435E6"/>
    <w:rsid w:val="00F52F62"/>
    <w:rsid w:val="00F9779F"/>
    <w:rsid w:val="00FA490F"/>
    <w:rsid w:val="00FA7554"/>
    <w:rsid w:val="00FF5836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51DD8"/>
  <w15:docId w15:val="{1967EDFC-3025-4F74-B950-29267FF30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B5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sper</cp:lastModifiedBy>
  <cp:revision>63</cp:revision>
  <dcterms:created xsi:type="dcterms:W3CDTF">2021-10-06T10:00:00Z</dcterms:created>
  <dcterms:modified xsi:type="dcterms:W3CDTF">2022-02-24T14:12:00Z</dcterms:modified>
</cp:coreProperties>
</file>